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53717" w14:textId="02AE06A2" w:rsidR="003B6573" w:rsidRDefault="00F52B1E">
      <w:r>
        <w:t>Categorical Data</w:t>
      </w:r>
    </w:p>
    <w:p w14:paraId="142A9ED1" w14:textId="585866C7" w:rsidR="00886EE5" w:rsidRDefault="00F52B1E" w:rsidP="00F52B1E">
      <w:pPr>
        <w:pStyle w:val="ListParagraph"/>
        <w:numPr>
          <w:ilvl w:val="0"/>
          <w:numId w:val="1"/>
        </w:numPr>
      </w:pPr>
      <w:r>
        <w:t>Cancer type</w:t>
      </w:r>
      <w:r w:rsidR="00886EE5">
        <w:t xml:space="preserve"> – Nominal Data</w:t>
      </w:r>
    </w:p>
    <w:p w14:paraId="2FBDAE0F" w14:textId="50C9B54C" w:rsidR="00886EE5" w:rsidRDefault="00F52B1E" w:rsidP="00F52B1E">
      <w:pPr>
        <w:pStyle w:val="ListParagraph"/>
        <w:numPr>
          <w:ilvl w:val="0"/>
          <w:numId w:val="1"/>
        </w:numPr>
      </w:pPr>
      <w:r>
        <w:t>Race</w:t>
      </w:r>
      <w:r w:rsidR="00886EE5">
        <w:t xml:space="preserve"> – Nominal Data</w:t>
      </w:r>
    </w:p>
    <w:p w14:paraId="694116A4" w14:textId="5D7DDF5D" w:rsidR="00F52B1E" w:rsidRDefault="00F52B1E" w:rsidP="00F52B1E">
      <w:pPr>
        <w:pStyle w:val="ListParagraph"/>
        <w:numPr>
          <w:ilvl w:val="0"/>
          <w:numId w:val="1"/>
        </w:numPr>
      </w:pPr>
      <w:r>
        <w:t>State</w:t>
      </w:r>
      <w:r w:rsidR="00886EE5">
        <w:t xml:space="preserve"> – Nominal Data</w:t>
      </w:r>
    </w:p>
    <w:p w14:paraId="69C789EE" w14:textId="50CCE6A6" w:rsidR="00F52B1E" w:rsidRDefault="00F52B1E" w:rsidP="00F52B1E">
      <w:r>
        <w:t>Numerical Data</w:t>
      </w:r>
    </w:p>
    <w:p w14:paraId="5FB94E36" w14:textId="0C1650EB" w:rsidR="00F52B1E" w:rsidRDefault="00F52B1E" w:rsidP="00F52B1E">
      <w:pPr>
        <w:pStyle w:val="ListParagraph"/>
        <w:numPr>
          <w:ilvl w:val="0"/>
          <w:numId w:val="1"/>
        </w:numPr>
      </w:pPr>
      <w:r>
        <w:t>Percent of the Population below Poverty</w:t>
      </w:r>
      <w:r w:rsidR="00886EE5">
        <w:t xml:space="preserve"> – Continuous Numerical Data</w:t>
      </w:r>
    </w:p>
    <w:p w14:paraId="764D4813" w14:textId="73CB24C1" w:rsidR="00F52B1E" w:rsidRDefault="00F52B1E" w:rsidP="00F52B1E">
      <w:pPr>
        <w:pStyle w:val="ListParagraph"/>
        <w:numPr>
          <w:ilvl w:val="0"/>
          <w:numId w:val="1"/>
        </w:numPr>
      </w:pPr>
      <w:r>
        <w:t>Percent of the Population Insured</w:t>
      </w:r>
      <w:r w:rsidR="00886EE5">
        <w:t xml:space="preserve"> – Continuous Numerical Data</w:t>
      </w:r>
    </w:p>
    <w:p w14:paraId="4D8CE2E1" w14:textId="7F211882" w:rsidR="00F52B1E" w:rsidRDefault="00F52B1E" w:rsidP="00F52B1E">
      <w:pPr>
        <w:pStyle w:val="ListParagraph"/>
        <w:numPr>
          <w:ilvl w:val="0"/>
          <w:numId w:val="1"/>
        </w:numPr>
      </w:pPr>
      <w:r>
        <w:t>Population</w:t>
      </w:r>
      <w:r w:rsidR="00886EE5">
        <w:t xml:space="preserve"> – Discrete Numerical Data</w:t>
      </w:r>
    </w:p>
    <w:p w14:paraId="33B63E85" w14:textId="251C4A0F" w:rsidR="00886EE5" w:rsidRDefault="00B80DF1" w:rsidP="00886EE5">
      <w:r>
        <w:t>Encoding</w:t>
      </w:r>
    </w:p>
    <w:p w14:paraId="4951D97F" w14:textId="15E1EF4A" w:rsidR="00B80DF1" w:rsidRDefault="00B80DF1" w:rsidP="00886EE5">
      <w:r>
        <w:rPr>
          <w:noProof/>
        </w:rPr>
        <w:drawing>
          <wp:inline distT="0" distB="0" distL="0" distR="0" wp14:anchorId="17A5A89A" wp14:editId="165B9155">
            <wp:extent cx="5943600" cy="3042920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EAED" w14:textId="1331837B" w:rsidR="00F52B1E" w:rsidRDefault="00B80DF1" w:rsidP="00F52B1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8DC020" wp14:editId="74596F21">
                <wp:simplePos x="0" y="0"/>
                <wp:positionH relativeFrom="column">
                  <wp:posOffset>1424940</wp:posOffset>
                </wp:positionH>
                <wp:positionV relativeFrom="paragraph">
                  <wp:posOffset>53340</wp:posOffset>
                </wp:positionV>
                <wp:extent cx="1363980" cy="548640"/>
                <wp:effectExtent l="38100" t="0" r="45720" b="4191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5486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4EC48" w14:textId="26093130" w:rsidR="00B80DF1" w:rsidRDefault="00B80DF1" w:rsidP="00B80DF1">
                            <w:pPr>
                              <w:jc w:val="center"/>
                            </w:pPr>
                          </w:p>
                          <w:p w14:paraId="49B0BD01" w14:textId="1C4F9C8B" w:rsidR="00B80DF1" w:rsidRDefault="00B80DF1" w:rsidP="00B80DF1">
                            <w:pPr>
                              <w:jc w:val="center"/>
                            </w:pPr>
                          </w:p>
                          <w:p w14:paraId="3535376B" w14:textId="559BE32E" w:rsidR="00B80DF1" w:rsidRDefault="00B80DF1" w:rsidP="00B80DF1">
                            <w:pPr>
                              <w:jc w:val="center"/>
                            </w:pPr>
                          </w:p>
                          <w:p w14:paraId="58673759" w14:textId="0AC330CB" w:rsidR="00B80DF1" w:rsidRDefault="00B80DF1" w:rsidP="00B80DF1">
                            <w:pPr>
                              <w:jc w:val="center"/>
                            </w:pPr>
                          </w:p>
                          <w:p w14:paraId="7D339EF4" w14:textId="4065F439" w:rsidR="00B80DF1" w:rsidRDefault="00B80DF1" w:rsidP="00B80DF1">
                            <w:pPr>
                              <w:jc w:val="center"/>
                            </w:pPr>
                          </w:p>
                          <w:p w14:paraId="2256F2AB" w14:textId="7CA85A4A" w:rsidR="00B80DF1" w:rsidRDefault="00B80DF1" w:rsidP="00B80DF1">
                            <w:pPr>
                              <w:jc w:val="center"/>
                            </w:pPr>
                          </w:p>
                          <w:p w14:paraId="619CD6B8" w14:textId="58E64B33" w:rsidR="00B80DF1" w:rsidRDefault="00B80DF1" w:rsidP="00B80DF1">
                            <w:pPr>
                              <w:jc w:val="center"/>
                            </w:pPr>
                          </w:p>
                          <w:p w14:paraId="15DFD51F" w14:textId="77777777" w:rsidR="00B80DF1" w:rsidRDefault="00B80DF1" w:rsidP="00B80D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D8DC02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112.2pt;margin-top:4.2pt;width:107.4pt;height:4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" adj="10800" fillcolor="#4472c4 [3204]" strokecolor="#1f3763 [1604]" strokeweight="1pt">
                <v:textbox>
                  <w:txbxContent>
                    <w:p w14:paraId="6734EC48" w14:textId="26093130" w:rsidR="00B80DF1" w:rsidRDefault="00B80DF1" w:rsidP="00B80DF1">
                      <w:pPr>
                        <w:jc w:val="center"/>
                      </w:pPr>
                    </w:p>
                    <w:p w14:paraId="49B0BD01" w14:textId="1C4F9C8B" w:rsidR="00B80DF1" w:rsidRDefault="00B80DF1" w:rsidP="00B80DF1">
                      <w:pPr>
                        <w:jc w:val="center"/>
                      </w:pPr>
                    </w:p>
                    <w:p w14:paraId="3535376B" w14:textId="559BE32E" w:rsidR="00B80DF1" w:rsidRDefault="00B80DF1" w:rsidP="00B80DF1">
                      <w:pPr>
                        <w:jc w:val="center"/>
                      </w:pPr>
                    </w:p>
                    <w:p w14:paraId="58673759" w14:textId="0AC330CB" w:rsidR="00B80DF1" w:rsidRDefault="00B80DF1" w:rsidP="00B80DF1">
                      <w:pPr>
                        <w:jc w:val="center"/>
                      </w:pPr>
                    </w:p>
                    <w:p w14:paraId="7D339EF4" w14:textId="4065F439" w:rsidR="00B80DF1" w:rsidRDefault="00B80DF1" w:rsidP="00B80DF1">
                      <w:pPr>
                        <w:jc w:val="center"/>
                      </w:pPr>
                    </w:p>
                    <w:p w14:paraId="2256F2AB" w14:textId="7CA85A4A" w:rsidR="00B80DF1" w:rsidRDefault="00B80DF1" w:rsidP="00B80DF1">
                      <w:pPr>
                        <w:jc w:val="center"/>
                      </w:pPr>
                    </w:p>
                    <w:p w14:paraId="619CD6B8" w14:textId="58E64B33" w:rsidR="00B80DF1" w:rsidRDefault="00B80DF1" w:rsidP="00B80DF1">
                      <w:pPr>
                        <w:jc w:val="center"/>
                      </w:pPr>
                    </w:p>
                    <w:p w14:paraId="15DFD51F" w14:textId="77777777" w:rsidR="00B80DF1" w:rsidRDefault="00B80DF1" w:rsidP="00B80DF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68704F8" w14:textId="77777777" w:rsidR="00F52B1E" w:rsidRDefault="00F52B1E" w:rsidP="00F52B1E"/>
    <w:p w14:paraId="4A4E2149" w14:textId="325FD60C" w:rsidR="00F52B1E" w:rsidRDefault="00F52B1E"/>
    <w:p w14:paraId="21A34CBF" w14:textId="5DA1C104" w:rsidR="00F52B1E" w:rsidRDefault="00B80DF1">
      <w:r>
        <w:rPr>
          <w:noProof/>
        </w:rPr>
        <w:lastRenderedPageBreak/>
        <w:drawing>
          <wp:inline distT="0" distB="0" distL="0" distR="0" wp14:anchorId="2176AEB7" wp14:editId="6023D8BD">
            <wp:extent cx="4214225" cy="2293819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6824" w14:textId="1660F922" w:rsidR="00F52B1E" w:rsidRDefault="00F52B1E"/>
    <w:p w14:paraId="21424ED7" w14:textId="1D0F3BB1" w:rsidR="00F52B1E" w:rsidRDefault="00B80DF1">
      <w:r>
        <w:t xml:space="preserve">Summary </w:t>
      </w:r>
    </w:p>
    <w:p w14:paraId="6C71AE78" w14:textId="710D6BF5" w:rsidR="00B80DF1" w:rsidRDefault="00B80DF1">
      <w:r>
        <w:rPr>
          <w:noProof/>
        </w:rPr>
        <w:drawing>
          <wp:inline distT="0" distB="0" distL="0" distR="0" wp14:anchorId="2AF38EA4" wp14:editId="7D13E385">
            <wp:extent cx="5943600" cy="907415"/>
            <wp:effectExtent l="0" t="0" r="0" b="698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50E1" w14:textId="4CD88794" w:rsidR="00F52B1E" w:rsidRDefault="00B80DF1">
      <w:r>
        <w:t>Glimpse</w:t>
      </w:r>
    </w:p>
    <w:p w14:paraId="29D62783" w14:textId="0F266201" w:rsidR="00B80DF1" w:rsidRDefault="00B80DF1">
      <w:r>
        <w:rPr>
          <w:noProof/>
        </w:rPr>
        <w:drawing>
          <wp:inline distT="0" distB="0" distL="0" distR="0" wp14:anchorId="17D11934" wp14:editId="2780B181">
            <wp:extent cx="1249788" cy="1272650"/>
            <wp:effectExtent l="0" t="0" r="762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788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866C" w14:textId="6E2905BC" w:rsidR="00B80DF1" w:rsidRDefault="00B80DF1"/>
    <w:p w14:paraId="36CDE7D9" w14:textId="3F03BE09" w:rsidR="00B80DF1" w:rsidRDefault="00B80DF1">
      <w:r>
        <w:rPr>
          <w:noProof/>
        </w:rPr>
        <w:drawing>
          <wp:inline distT="0" distB="0" distL="0" distR="0" wp14:anchorId="1DC04AEA" wp14:editId="4E702336">
            <wp:extent cx="1249788" cy="1707028"/>
            <wp:effectExtent l="0" t="0" r="7620" b="7620"/>
            <wp:docPr id="7" name="Picture 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78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E3CEF" w14:textId="0B061A74" w:rsidR="00B80DF1" w:rsidRDefault="00B80DF1"/>
    <w:p w14:paraId="04319808" w14:textId="7DA20DBF" w:rsidR="00B80DF1" w:rsidRDefault="00B80DF1"/>
    <w:p w14:paraId="4CF643FC" w14:textId="1E9AEE18" w:rsidR="00B80DF1" w:rsidRDefault="00B80DF1"/>
    <w:p w14:paraId="38ACD680" w14:textId="59ADC6CA" w:rsidR="00B80DF1" w:rsidRDefault="00B80DF1"/>
    <w:p w14:paraId="7AB00880" w14:textId="4E42FD87" w:rsidR="00B80DF1" w:rsidRDefault="00B80DF1"/>
    <w:p w14:paraId="7B04F496" w14:textId="082828D0" w:rsidR="00B80DF1" w:rsidRDefault="00B80DF1"/>
    <w:p w14:paraId="07B27308" w14:textId="63F3A79C" w:rsidR="00B80DF1" w:rsidRDefault="00B80DF1"/>
    <w:p w14:paraId="1572043C" w14:textId="77777777" w:rsidR="00B80DF1" w:rsidRDefault="00B80DF1"/>
    <w:sectPr w:rsidR="00B80D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2685"/>
    <w:multiLevelType w:val="hybridMultilevel"/>
    <w:tmpl w:val="C5F2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sDAxNTM2MDQwNTVR0lEKTi0uzszPAykwrAUAi0XJUSwAAAA="/>
  </w:docVars>
  <w:rsids>
    <w:rsidRoot w:val="00F52B1E"/>
    <w:rsid w:val="003A683D"/>
    <w:rsid w:val="003B6573"/>
    <w:rsid w:val="00886EE5"/>
    <w:rsid w:val="00B80DF1"/>
    <w:rsid w:val="00F52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F69B1"/>
  <w15:chartTrackingRefBased/>
  <w15:docId w15:val="{63CAEC47-DF03-4C17-B9A4-02C7F1508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  <w:style w:type="paragraph" w:styleId="ListParagraph">
    <w:name w:val="List Paragraph"/>
    <w:basedOn w:val="Normal"/>
    <w:uiPriority w:val="34"/>
    <w:qFormat/>
    <w:rsid w:val="00F52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0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theme" Target="theme/theme1.xml"/><Relationship Id="rId5" Type="http://schemas.openxmlformats.org/officeDocument/2006/relationships/image" Target="media/image1.tmp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1</cp:revision>
  <dcterms:created xsi:type="dcterms:W3CDTF">2022-02-26T00:20:00Z</dcterms:created>
  <dcterms:modified xsi:type="dcterms:W3CDTF">2022-02-26T02:39:00Z</dcterms:modified>
</cp:coreProperties>
</file>